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0BC217" w14:textId="422F0C73" w:rsidR="00A47372" w:rsidRPr="00A47372" w:rsidRDefault="0065686A" w:rsidP="001D434A">
      <w:pPr>
        <w:rPr>
          <w:b/>
          <w:i/>
          <w:sz w:val="6"/>
          <w:szCs w:val="6"/>
          <w:u w:val="single"/>
        </w:rPr>
      </w:pPr>
      <w:r w:rsidRPr="007F5622">
        <w:rPr>
          <w:noProof/>
        </w:rPr>
        <w:drawing>
          <wp:anchor distT="0" distB="0" distL="114300" distR="114300" simplePos="0" relativeHeight="251658241" behindDoc="1" locked="0" layoutInCell="1" allowOverlap="1" wp14:anchorId="217D3BE1" wp14:editId="07CF42D3">
            <wp:simplePos x="0" y="0"/>
            <wp:positionH relativeFrom="column">
              <wp:posOffset>3695518</wp:posOffset>
            </wp:positionH>
            <wp:positionV relativeFrom="paragraph">
              <wp:posOffset>-113937</wp:posOffset>
            </wp:positionV>
            <wp:extent cx="3117850" cy="777240"/>
            <wp:effectExtent l="0" t="0" r="6350" b="3810"/>
            <wp:wrapNone/>
            <wp:docPr id="2" name="Picture 2" descr="Logo: CA Tobacco Endgame Center for Organizing and Eng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: CA Tobacco Endgame Center for Organizing and Engagemen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850" cy="777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21C1A1" w14:textId="3FC344A7" w:rsidR="00A47372" w:rsidRDefault="00A47372" w:rsidP="00A47372">
      <w:pPr>
        <w:spacing w:after="0" w:line="240" w:lineRule="auto"/>
        <w:jc w:val="center"/>
        <w:rPr>
          <w:rFonts w:ascii="Lato" w:hAnsi="Lato" w:cs="Lato"/>
          <w:b/>
          <w:color w:val="5B9BD5"/>
          <w:sz w:val="28"/>
          <w:szCs w:val="28"/>
        </w:rPr>
      </w:pPr>
      <w:r>
        <w:rPr>
          <w:rFonts w:ascii="HelveticaNeue LT 55 Roman" w:hAnsi="HelveticaNeue LT 55 Roman"/>
          <w:b/>
          <w:sz w:val="28"/>
          <w:szCs w:val="28"/>
          <w:u w:val="single"/>
        </w:rPr>
        <w:br/>
      </w:r>
    </w:p>
    <w:p w14:paraId="7B0DE5B9" w14:textId="77777777" w:rsidR="00A47372" w:rsidRDefault="00A47372" w:rsidP="00A47372">
      <w:pPr>
        <w:spacing w:after="0" w:line="240" w:lineRule="auto"/>
        <w:jc w:val="center"/>
        <w:rPr>
          <w:rFonts w:ascii="Lato" w:hAnsi="Lato" w:cs="Lato"/>
          <w:b/>
          <w:color w:val="5B9BD5"/>
          <w:sz w:val="28"/>
          <w:szCs w:val="28"/>
        </w:rPr>
      </w:pPr>
    </w:p>
    <w:p w14:paraId="543B75BE" w14:textId="77777777" w:rsidR="00692FB6" w:rsidRDefault="00692FB6" w:rsidP="00A47372">
      <w:pPr>
        <w:spacing w:after="0" w:line="240" w:lineRule="auto"/>
        <w:jc w:val="center"/>
        <w:rPr>
          <w:rFonts w:ascii="Lato" w:hAnsi="Lato" w:cs="Lato"/>
          <w:b/>
          <w:color w:val="5B9BD5"/>
          <w:sz w:val="28"/>
          <w:szCs w:val="28"/>
        </w:rPr>
      </w:pPr>
    </w:p>
    <w:p w14:paraId="5F32D8CD" w14:textId="114DDF0C" w:rsidR="00A47372" w:rsidRPr="00F67B25" w:rsidRDefault="00A47372" w:rsidP="00A47372">
      <w:pPr>
        <w:spacing w:after="0" w:line="240" w:lineRule="auto"/>
        <w:jc w:val="center"/>
        <w:rPr>
          <w:rFonts w:ascii="Lato" w:hAnsi="Lato" w:cs="Lato"/>
          <w:b/>
          <w:color w:val="5B9BD5"/>
          <w:sz w:val="28"/>
          <w:szCs w:val="28"/>
        </w:rPr>
      </w:pPr>
      <w:r w:rsidRPr="00F67B25">
        <w:rPr>
          <w:rFonts w:ascii="Lato" w:hAnsi="Lato" w:cs="Lato"/>
          <w:b/>
          <w:color w:val="5B9BD5"/>
          <w:sz w:val="28"/>
          <w:szCs w:val="28"/>
        </w:rPr>
        <w:t xml:space="preserve">Capitol Information &amp; Education </w:t>
      </w:r>
      <w:r w:rsidR="0065686A">
        <w:rPr>
          <w:rFonts w:ascii="Lato" w:hAnsi="Lato" w:cs="Lato"/>
          <w:b/>
          <w:color w:val="5B9BD5"/>
          <w:sz w:val="28"/>
          <w:szCs w:val="28"/>
        </w:rPr>
        <w:t>Virtual Day of Action 2021</w:t>
      </w:r>
    </w:p>
    <w:p w14:paraId="3CB40E35" w14:textId="67883395" w:rsidR="00A47372" w:rsidRDefault="00A47372" w:rsidP="00A47372">
      <w:pPr>
        <w:spacing w:after="0" w:line="240" w:lineRule="auto"/>
        <w:jc w:val="center"/>
        <w:rPr>
          <w:rFonts w:ascii="Lato" w:hAnsi="Lato" w:cs="Lato"/>
          <w:b/>
          <w:color w:val="FF0000"/>
          <w:sz w:val="40"/>
          <w:szCs w:val="40"/>
        </w:rPr>
      </w:pPr>
      <w:r>
        <w:rPr>
          <w:rFonts w:ascii="Lato" w:hAnsi="Lato" w:cs="Lato"/>
          <w:b/>
          <w:color w:val="FF0000"/>
          <w:sz w:val="40"/>
          <w:szCs w:val="40"/>
        </w:rPr>
        <w:t xml:space="preserve">SAMPLE THANK YOU </w:t>
      </w:r>
      <w:r w:rsidR="0065686A">
        <w:rPr>
          <w:rFonts w:ascii="Lato" w:hAnsi="Lato" w:cs="Lato"/>
          <w:b/>
          <w:color w:val="FF0000"/>
          <w:sz w:val="40"/>
          <w:szCs w:val="40"/>
        </w:rPr>
        <w:t>EMAIL</w:t>
      </w:r>
      <w:r>
        <w:rPr>
          <w:rFonts w:ascii="Lato" w:hAnsi="Lato" w:cs="Lato"/>
          <w:b/>
          <w:color w:val="FF0000"/>
          <w:sz w:val="40"/>
          <w:szCs w:val="40"/>
        </w:rPr>
        <w:t xml:space="preserve"> TO LEGISLATORS</w:t>
      </w:r>
    </w:p>
    <w:p w14:paraId="6291EA02" w14:textId="77777777" w:rsidR="00A47372" w:rsidRDefault="00A47372" w:rsidP="00A47372">
      <w:pPr>
        <w:spacing w:after="0" w:line="240" w:lineRule="auto"/>
        <w:rPr>
          <w:rFonts w:ascii="Lato" w:hAnsi="Lato"/>
          <w:sz w:val="20"/>
          <w:szCs w:val="20"/>
        </w:rPr>
      </w:pPr>
    </w:p>
    <w:p w14:paraId="12CB3801" w14:textId="1B10F714" w:rsidR="00A47372" w:rsidRDefault="00701FF1" w:rsidP="00A47372">
      <w:pPr>
        <w:spacing w:after="0" w:line="240" w:lineRule="auto"/>
        <w:rPr>
          <w:rFonts w:ascii="Lato" w:hAnsi="Lato"/>
        </w:rPr>
      </w:pPr>
      <w:r>
        <w:rPr>
          <w:rFonts w:ascii="Lato" w:hAnsi="Lato"/>
          <w:sz w:val="20"/>
          <w:szCs w:val="20"/>
        </w:rPr>
        <w:t xml:space="preserve">If you met with a legislator or their staff on Capitol I&amp;E </w:t>
      </w:r>
      <w:r w:rsidR="00B55D54">
        <w:rPr>
          <w:rFonts w:ascii="Lato" w:hAnsi="Lato"/>
          <w:sz w:val="20"/>
          <w:szCs w:val="20"/>
        </w:rPr>
        <w:t>Virtual Day of Action</w:t>
      </w:r>
      <w:r>
        <w:rPr>
          <w:rFonts w:ascii="Lato" w:hAnsi="Lato"/>
          <w:sz w:val="20"/>
          <w:szCs w:val="20"/>
        </w:rPr>
        <w:t xml:space="preserve">, </w:t>
      </w:r>
      <w:r w:rsidR="0065686A">
        <w:rPr>
          <w:rFonts w:ascii="Lato" w:hAnsi="Lato"/>
          <w:sz w:val="20"/>
          <w:szCs w:val="20"/>
        </w:rPr>
        <w:t xml:space="preserve">the </w:t>
      </w:r>
      <w:r w:rsidR="001A2AD2">
        <w:rPr>
          <w:rFonts w:ascii="Lato" w:hAnsi="Lato"/>
          <w:sz w:val="20"/>
          <w:szCs w:val="20"/>
        </w:rPr>
        <w:t xml:space="preserve">meeting </w:t>
      </w:r>
      <w:r w:rsidR="0065686A">
        <w:rPr>
          <w:rFonts w:ascii="Lato" w:hAnsi="Lato"/>
          <w:sz w:val="20"/>
          <w:szCs w:val="20"/>
        </w:rPr>
        <w:t>lead</w:t>
      </w:r>
      <w:r>
        <w:rPr>
          <w:rFonts w:ascii="Lato" w:hAnsi="Lato"/>
          <w:sz w:val="20"/>
          <w:szCs w:val="20"/>
        </w:rPr>
        <w:t xml:space="preserve"> should follow-</w:t>
      </w:r>
      <w:r w:rsidR="003C1239">
        <w:rPr>
          <w:rFonts w:ascii="Lato" w:hAnsi="Lato"/>
          <w:sz w:val="20"/>
          <w:szCs w:val="20"/>
        </w:rPr>
        <w:t>up by</w:t>
      </w:r>
      <w:r w:rsidR="00A47372">
        <w:rPr>
          <w:rFonts w:ascii="Lato" w:hAnsi="Lato"/>
          <w:sz w:val="20"/>
          <w:szCs w:val="20"/>
        </w:rPr>
        <w:t xml:space="preserve"> sending </w:t>
      </w:r>
      <w:r>
        <w:rPr>
          <w:rFonts w:ascii="Lato" w:hAnsi="Lato"/>
          <w:sz w:val="20"/>
          <w:szCs w:val="20"/>
        </w:rPr>
        <w:t xml:space="preserve">the </w:t>
      </w:r>
      <w:r w:rsidR="00A47372">
        <w:rPr>
          <w:rFonts w:ascii="Lato" w:hAnsi="Lato"/>
          <w:sz w:val="20"/>
          <w:szCs w:val="20"/>
        </w:rPr>
        <w:t>l</w:t>
      </w:r>
      <w:r w:rsidR="00A47372" w:rsidRPr="00B634F3">
        <w:rPr>
          <w:rFonts w:ascii="Lato" w:hAnsi="Lato"/>
          <w:sz w:val="20"/>
          <w:szCs w:val="20"/>
        </w:rPr>
        <w:t xml:space="preserve">egislator and/or staff member a thank you </w:t>
      </w:r>
      <w:r w:rsidR="0065686A">
        <w:rPr>
          <w:rFonts w:ascii="Lato" w:hAnsi="Lato"/>
          <w:sz w:val="20"/>
          <w:szCs w:val="20"/>
        </w:rPr>
        <w:t>email.</w:t>
      </w:r>
      <w:r w:rsidR="00A47372" w:rsidRPr="00B634F3">
        <w:rPr>
          <w:rFonts w:ascii="Lato" w:hAnsi="Lato"/>
          <w:sz w:val="20"/>
          <w:szCs w:val="20"/>
        </w:rPr>
        <w:t xml:space="preserve"> This gives you</w:t>
      </w:r>
      <w:r>
        <w:rPr>
          <w:rFonts w:ascii="Lato" w:hAnsi="Lato"/>
          <w:sz w:val="20"/>
          <w:szCs w:val="20"/>
        </w:rPr>
        <w:t>r team</w:t>
      </w:r>
      <w:r w:rsidR="00A47372" w:rsidRPr="00B634F3">
        <w:rPr>
          <w:rFonts w:ascii="Lato" w:hAnsi="Lato"/>
          <w:sz w:val="20"/>
          <w:szCs w:val="20"/>
        </w:rPr>
        <w:t xml:space="preserve"> an opportunity to </w:t>
      </w:r>
      <w:r w:rsidR="00F6180A">
        <w:rPr>
          <w:rFonts w:ascii="Lato" w:hAnsi="Lato"/>
          <w:sz w:val="20"/>
          <w:szCs w:val="20"/>
        </w:rPr>
        <w:t>address</w:t>
      </w:r>
      <w:r w:rsidR="00A47372">
        <w:rPr>
          <w:rFonts w:ascii="Lato" w:hAnsi="Lato"/>
          <w:sz w:val="20"/>
          <w:szCs w:val="20"/>
        </w:rPr>
        <w:t xml:space="preserve"> any unanswered questions or additional details related to </w:t>
      </w:r>
      <w:r w:rsidR="009339C9">
        <w:rPr>
          <w:rFonts w:ascii="Lato" w:hAnsi="Lato"/>
          <w:sz w:val="20"/>
          <w:szCs w:val="20"/>
        </w:rPr>
        <w:t xml:space="preserve">the </w:t>
      </w:r>
      <w:r w:rsidR="00A47372">
        <w:rPr>
          <w:rFonts w:ascii="Lato" w:hAnsi="Lato"/>
          <w:sz w:val="20"/>
          <w:szCs w:val="20"/>
        </w:rPr>
        <w:t>meeting</w:t>
      </w:r>
      <w:r w:rsidR="00A47372" w:rsidRPr="00B634F3">
        <w:rPr>
          <w:rFonts w:ascii="Lato" w:hAnsi="Lato"/>
          <w:sz w:val="20"/>
          <w:szCs w:val="20"/>
        </w:rPr>
        <w:t>.</w:t>
      </w:r>
      <w:r w:rsidR="00A47372">
        <w:rPr>
          <w:rFonts w:ascii="Lato" w:hAnsi="Lato"/>
          <w:sz w:val="20"/>
          <w:szCs w:val="20"/>
        </w:rPr>
        <w:t xml:space="preserve"> </w:t>
      </w:r>
    </w:p>
    <w:p w14:paraId="193039B6" w14:textId="77777777" w:rsidR="00A47372" w:rsidRPr="00B634F3" w:rsidRDefault="00A47372" w:rsidP="00A47372">
      <w:pPr>
        <w:spacing w:after="0" w:line="240" w:lineRule="auto"/>
        <w:rPr>
          <w:rFonts w:ascii="Lato" w:hAnsi="Lato"/>
        </w:rPr>
      </w:pPr>
    </w:p>
    <w:p w14:paraId="6A22A932" w14:textId="77777777" w:rsidR="00A47372" w:rsidRPr="00352736" w:rsidRDefault="00C73F41" w:rsidP="00A47372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4C3F2CE" wp14:editId="6628BE85">
                <wp:simplePos x="0" y="0"/>
                <wp:positionH relativeFrom="margin">
                  <wp:align>left</wp:align>
                </wp:positionH>
                <wp:positionV relativeFrom="paragraph">
                  <wp:posOffset>22917</wp:posOffset>
                </wp:positionV>
                <wp:extent cx="6876288" cy="5734050"/>
                <wp:effectExtent l="19050" t="19050" r="2032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76288" cy="5734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28575">
                          <a:solidFill>
                            <a:srgbClr val="009CDB"/>
                          </a:solidFill>
                        </a:ln>
                      </wps:spPr>
                      <wps:txbx>
                        <w:txbxContent>
                          <w:p w14:paraId="6F34BD54" w14:textId="77777777" w:rsidR="00A47372" w:rsidRPr="00B634F3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Dear </w:t>
                            </w:r>
                            <w:r w:rsidRPr="00A47372">
                              <w:rPr>
                                <w:rFonts w:ascii="Lato" w:hAnsi="Lato"/>
                                <w:sz w:val="20"/>
                                <w:szCs w:val="20"/>
                                <w:highlight w:val="yellow"/>
                              </w:rPr>
                              <w:t>(Senator/Assembly Member Last Name or Staffer First Name)</w:t>
                            </w: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55502604" w14:textId="6ADA2BC5" w:rsidR="00A47372" w:rsidRPr="00B634F3" w:rsidRDefault="0065686A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We</w:t>
                            </w:r>
                            <w:r w:rsidR="00A47372"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would like to than</w:t>
                            </w:r>
                            <w:r w:rsidR="00A4737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k you for meeting with us on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_____</w:t>
                            </w:r>
                            <w:r w:rsidR="00A4737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(date)</w:t>
                            </w:r>
                            <w:r w:rsidR="00A47372"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6E16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as part of </w:t>
                            </w:r>
                            <w:r w:rsidR="00A47372"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ur annual Capitol Tobacco Information &amp; Educa</w:t>
                            </w:r>
                            <w:r w:rsidR="00A47372" w:rsidRPr="00B634F3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>tion</w:t>
                            </w:r>
                            <w:r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 xml:space="preserve"> Virtual Day of</w:t>
                            </w:r>
                            <w:r w:rsidR="00A47372" w:rsidRPr="00B634F3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26E16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ction</w:t>
                            </w:r>
                            <w:r w:rsidR="00A4737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A47372"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We realize how busy your schedule is and appreciate</w:t>
                            </w:r>
                            <w:r w:rsidR="00714E1C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d </w:t>
                            </w:r>
                            <w:r w:rsidR="005C06A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your taking the time to meet with us to </w:t>
                            </w:r>
                            <w:r w:rsidR="00A47372"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iscuss the impacts of tobacco in our community</w:t>
                            </w:r>
                            <w:r w:rsidR="005C06A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nd our </w:t>
                            </w:r>
                            <w:r w:rsidR="00C0480C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goal of achieving health justice.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ECF53DF" w14:textId="252837EC" w:rsidR="00A47372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A47372">
                              <w:rPr>
                                <w:rFonts w:ascii="Lato" w:hAnsi="Lato"/>
                                <w:sz w:val="20"/>
                                <w:szCs w:val="20"/>
                                <w:highlight w:val="yellow"/>
                              </w:rPr>
                              <w:t>(Put something positive and specific to your meeting here)</w:t>
                            </w:r>
                          </w:p>
                          <w:p w14:paraId="12F62CCC" w14:textId="1E1F3F85" w:rsidR="0065686A" w:rsidRPr="00F60909" w:rsidRDefault="0065686A" w:rsidP="00A47372">
                            <w:pPr>
                              <w:rPr>
                                <w:rFonts w:ascii="Lato" w:hAnsi="Lato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F60909">
                              <w:rPr>
                                <w:rFonts w:ascii="Lato" w:hAnsi="Lato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If applicable:</w:t>
                            </w:r>
                          </w:p>
                          <w:p w14:paraId="72D18BD8" w14:textId="77777777" w:rsidR="00A47372" w:rsidRPr="00B634F3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 response to the question you had during our mee</w:t>
                            </w:r>
                            <w:r w:rsidRPr="00B634F3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>ting</w:t>
                            </w: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regarding_____.</w:t>
                            </w:r>
                          </w:p>
                          <w:p w14:paraId="6BEEC4CB" w14:textId="77777777" w:rsidR="00A47372" w:rsidRPr="00B634F3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We would also like to follow up with you regarding _____.  </w:t>
                            </w:r>
                          </w:p>
                          <w:p w14:paraId="42008C2B" w14:textId="77777777" w:rsidR="00A47372" w:rsidRPr="00B634F3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 hope you will consider our invitation to meet with our coalition on ____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addi</w:t>
                            </w:r>
                            <w:r w:rsidRPr="00B634F3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>tion</w:t>
                            </w: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, we would welcome you at our event, _____, if your schedule will allow.</w:t>
                            </w:r>
                          </w:p>
                          <w:p w14:paraId="2A0E212B" w14:textId="448A5420" w:rsidR="00A47372" w:rsidRPr="00B634F3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We would also appreciate it if you would review the </w:t>
                            </w:r>
                            <w:r w:rsidR="0065686A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eave behind </w:t>
                            </w:r>
                            <w:r w:rsidR="001B57C5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document,</w:t>
                            </w:r>
                            <w:r w:rsidR="0065686A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we </w:t>
                            </w:r>
                            <w:r w:rsidR="0065686A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ent</w:t>
                            </w: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you and let us know if y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u need any further information</w:t>
                            </w: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B1B3666" w14:textId="77777777" w:rsidR="00A47372" w:rsidRPr="00B634F3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 the mean</w:t>
                            </w:r>
                            <w:r w:rsidRPr="00B634F3">
                              <w:rPr>
                                <w:rFonts w:ascii="Lato" w:eastAsia="Calibri" w:hAnsi="Lato" w:cs="Calibri"/>
                                <w:sz w:val="20"/>
                                <w:szCs w:val="20"/>
                              </w:rPr>
                              <w:t>ti</w:t>
                            </w: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e, please contact me by phone at _______ or e-mail at _______ if I may be of service in any way.</w:t>
                            </w:r>
                          </w:p>
                          <w:p w14:paraId="5E02E7B4" w14:textId="77777777" w:rsidR="00A47372" w:rsidRPr="00B634F3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Thank you again for your </w:t>
                            </w:r>
                            <w:r w:rsidRPr="00B634F3">
                              <w:rPr>
                                <w:rFonts w:ascii="Lato" w:eastAsia="Calibri" w:hAnsi="Lato" w:cs="Calibri"/>
                                <w:sz w:val="20"/>
                                <w:szCs w:val="20"/>
                              </w:rPr>
                              <w:t>time</w:t>
                            </w: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07FDFF3" w14:textId="42086653" w:rsidR="00A47372" w:rsidRPr="00B634F3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Sincerely,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br/>
                            </w:r>
                            <w:r w:rsidRPr="00A47372">
                              <w:rPr>
                                <w:rFonts w:ascii="Lato" w:hAnsi="Lato"/>
                                <w:sz w:val="20"/>
                                <w:szCs w:val="20"/>
                                <w:highlight w:val="yellow"/>
                              </w:rPr>
                              <w:t>(Name)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="00C73F4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4BF34E9" w14:textId="3EE1CE14" w:rsidR="00A47372" w:rsidRPr="00B634F3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A47372">
                              <w:rPr>
                                <w:rFonts w:ascii="Lato" w:hAnsi="Lato"/>
                                <w:sz w:val="20"/>
                                <w:szCs w:val="20"/>
                                <w:highlight w:val="yellow"/>
                              </w:rPr>
                              <w:t>(Organiza</w:t>
                            </w:r>
                            <w:r w:rsidRPr="00A4737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  <w:highlight w:val="yellow"/>
                              </w:rPr>
                              <w:t>tion</w:t>
                            </w:r>
                            <w:r w:rsidRPr="00A47372">
                              <w:rPr>
                                <w:rFonts w:ascii="Lato" w:hAnsi="Lato"/>
                                <w:sz w:val="20"/>
                                <w:szCs w:val="20"/>
                                <w:highlight w:val="yellow"/>
                              </w:rPr>
                              <w:t>)</w:t>
                            </w:r>
                            <w:r w:rsidRPr="00B634F3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73F4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  <w:r w:rsidR="00C73F41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265D9B00" w14:textId="77777777" w:rsidR="00A47372" w:rsidRPr="00B634F3" w:rsidRDefault="00A47372" w:rsidP="00A47372">
                            <w:pP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A47372">
                              <w:rPr>
                                <w:rFonts w:ascii="Lato" w:hAnsi="Lato"/>
                                <w:sz w:val="20"/>
                                <w:szCs w:val="20"/>
                                <w:highlight w:val="yellow"/>
                              </w:rPr>
                              <w:t>(If you are a cons</w:t>
                            </w:r>
                            <w:r w:rsidRPr="00A47372">
                              <w:rPr>
                                <w:rFonts w:ascii="Lato" w:eastAsia="Calibri" w:hAnsi="Lato" w:cs="Calibri"/>
                                <w:sz w:val="20"/>
                                <w:szCs w:val="20"/>
                                <w:highlight w:val="yellow"/>
                              </w:rPr>
                              <w:t>tituent</w:t>
                            </w:r>
                            <w:r w:rsidRPr="00A47372">
                              <w:rPr>
                                <w:rFonts w:ascii="Lato" w:hAnsi="Lato"/>
                                <w:sz w:val="20"/>
                                <w:szCs w:val="20"/>
                                <w:highlight w:val="yellow"/>
                              </w:rPr>
                              <w:t>, please include your home addre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C3F2C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.8pt;width:541.45pt;height:451.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" fillcolor="#f2f2f2 [3052]" strokecolor="#009cdb" strokeweight="2.25pt">
                <v:textbox>
                  <w:txbxContent>
                    <w:p w14:paraId="6F34BD54" w14:textId="77777777" w:rsidR="00A47372" w:rsidRPr="00B634F3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Dear </w:t>
                      </w:r>
                      <w:r w:rsidRPr="00A47372">
                        <w:rPr>
                          <w:rFonts w:ascii="Lato" w:hAnsi="Lato"/>
                          <w:sz w:val="20"/>
                          <w:szCs w:val="20"/>
                          <w:highlight w:val="yellow"/>
                        </w:rPr>
                        <w:t>(Senator/Assembly Member Last Name or Staffer First Name)</w:t>
                      </w: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>,</w:t>
                      </w:r>
                    </w:p>
                    <w:p w14:paraId="55502604" w14:textId="6ADA2BC5" w:rsidR="00A47372" w:rsidRPr="00B634F3" w:rsidRDefault="0065686A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>We</w:t>
                      </w:r>
                      <w:r w:rsidR="00A47372"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 would like to than</w:t>
                      </w:r>
                      <w:r w:rsidR="00A47372">
                        <w:rPr>
                          <w:rFonts w:ascii="Lato" w:hAnsi="Lato"/>
                          <w:sz w:val="20"/>
                          <w:szCs w:val="20"/>
                        </w:rPr>
                        <w:t>k you for meeting with us on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 xml:space="preserve"> _____</w:t>
                      </w:r>
                      <w:r w:rsidR="00A47372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>(date)</w:t>
                      </w:r>
                      <w:r w:rsidR="00A47372"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r w:rsidR="00926E16">
                        <w:rPr>
                          <w:rFonts w:ascii="Lato" w:hAnsi="Lato"/>
                          <w:sz w:val="20"/>
                          <w:szCs w:val="20"/>
                        </w:rPr>
                        <w:t xml:space="preserve">as part of </w:t>
                      </w:r>
                      <w:r w:rsidR="00A47372" w:rsidRPr="00B634F3">
                        <w:rPr>
                          <w:rFonts w:ascii="Lato" w:hAnsi="Lato"/>
                          <w:sz w:val="20"/>
                          <w:szCs w:val="20"/>
                        </w:rPr>
                        <w:t>our annual Capitol Tobacco Information &amp; Educa</w:t>
                      </w:r>
                      <w:r w:rsidR="00A47372" w:rsidRPr="00B634F3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>tion</w:t>
                      </w:r>
                      <w:r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 xml:space="preserve"> Virtual Day of</w:t>
                      </w:r>
                      <w:r w:rsidR="00A47372" w:rsidRPr="00B634F3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 xml:space="preserve"> </w:t>
                      </w:r>
                      <w:r w:rsidR="00926E16">
                        <w:rPr>
                          <w:rFonts w:ascii="Lato" w:hAnsi="Lato"/>
                          <w:sz w:val="20"/>
                          <w:szCs w:val="20"/>
                        </w:rPr>
                        <w:t>Action</w:t>
                      </w:r>
                      <w:r w:rsidR="00A47372">
                        <w:rPr>
                          <w:rFonts w:ascii="Lato" w:hAnsi="Lato"/>
                          <w:sz w:val="20"/>
                          <w:szCs w:val="20"/>
                        </w:rPr>
                        <w:t xml:space="preserve">. </w:t>
                      </w:r>
                      <w:r w:rsidR="00A47372" w:rsidRPr="00B634F3">
                        <w:rPr>
                          <w:rFonts w:ascii="Lato" w:hAnsi="Lato"/>
                          <w:sz w:val="20"/>
                          <w:szCs w:val="20"/>
                        </w:rPr>
                        <w:t>We realize how busy your schedule is and appreciate</w:t>
                      </w:r>
                      <w:r w:rsidR="00714E1C">
                        <w:rPr>
                          <w:rFonts w:ascii="Lato" w:hAnsi="Lato"/>
                          <w:sz w:val="20"/>
                          <w:szCs w:val="20"/>
                        </w:rPr>
                        <w:t xml:space="preserve">d </w:t>
                      </w:r>
                      <w:r w:rsidR="005C06A3">
                        <w:rPr>
                          <w:rFonts w:ascii="Lato" w:hAnsi="Lato"/>
                          <w:sz w:val="20"/>
                          <w:szCs w:val="20"/>
                        </w:rPr>
                        <w:t xml:space="preserve">your taking the time to meet with us to </w:t>
                      </w:r>
                      <w:r w:rsidR="00A47372" w:rsidRPr="00B634F3">
                        <w:rPr>
                          <w:rFonts w:ascii="Lato" w:hAnsi="Lato"/>
                          <w:sz w:val="20"/>
                          <w:szCs w:val="20"/>
                        </w:rPr>
                        <w:t>discuss the impacts of tobacco in our community</w:t>
                      </w:r>
                      <w:r w:rsidR="005C06A3">
                        <w:rPr>
                          <w:rFonts w:ascii="Lato" w:hAnsi="Lato"/>
                          <w:sz w:val="20"/>
                          <w:szCs w:val="20"/>
                        </w:rPr>
                        <w:t xml:space="preserve"> and our </w:t>
                      </w:r>
                      <w:r w:rsidR="00C0480C">
                        <w:rPr>
                          <w:rFonts w:ascii="Lato" w:hAnsi="Lato"/>
                          <w:sz w:val="20"/>
                          <w:szCs w:val="20"/>
                        </w:rPr>
                        <w:t>goal of achieving health justice.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  <w:p w14:paraId="7ECF53DF" w14:textId="252837EC" w:rsidR="00A47372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A47372">
                        <w:rPr>
                          <w:rFonts w:ascii="Lato" w:hAnsi="Lato"/>
                          <w:sz w:val="20"/>
                          <w:szCs w:val="20"/>
                          <w:highlight w:val="yellow"/>
                        </w:rPr>
                        <w:t>(Put something positive and specific to your meeting here)</w:t>
                      </w:r>
                    </w:p>
                    <w:p w14:paraId="12F62CCC" w14:textId="1E1F3F85" w:rsidR="0065686A" w:rsidRPr="00F60909" w:rsidRDefault="0065686A" w:rsidP="00A47372">
                      <w:pPr>
                        <w:rPr>
                          <w:rFonts w:ascii="Lato" w:hAnsi="Lato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F60909">
                        <w:rPr>
                          <w:rFonts w:ascii="Lato" w:hAnsi="Lato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If applicable:</w:t>
                      </w:r>
                    </w:p>
                    <w:p w14:paraId="72D18BD8" w14:textId="77777777" w:rsidR="00A47372" w:rsidRPr="00B634F3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>In response to the question you had during our mee</w:t>
                      </w:r>
                      <w:r w:rsidRPr="00B634F3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>ting</w:t>
                      </w: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 regarding_____.</w:t>
                      </w:r>
                    </w:p>
                    <w:p w14:paraId="6BEEC4CB" w14:textId="77777777" w:rsidR="00A47372" w:rsidRPr="00B634F3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We would also like to follow up with you regarding _____.  </w:t>
                      </w:r>
                    </w:p>
                    <w:p w14:paraId="42008C2B" w14:textId="77777777" w:rsidR="00A47372" w:rsidRPr="00B634F3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>I hope you will consider our invitation to meet with our coalition on ____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 In addi</w:t>
                      </w:r>
                      <w:r w:rsidRPr="00B634F3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>tion</w:t>
                      </w: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>, we would welcome you at our event, _____, if your schedule will allow.</w:t>
                      </w:r>
                    </w:p>
                    <w:p w14:paraId="2A0E212B" w14:textId="448A5420" w:rsidR="00A47372" w:rsidRPr="00B634F3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We would also appreciate it if you would review the </w:t>
                      </w:r>
                      <w:r w:rsidR="0065686A">
                        <w:rPr>
                          <w:rFonts w:ascii="Lato" w:hAnsi="Lato"/>
                          <w:sz w:val="20"/>
                          <w:szCs w:val="20"/>
                        </w:rPr>
                        <w:t xml:space="preserve">leave behind </w:t>
                      </w:r>
                      <w:r w:rsidR="001B57C5">
                        <w:rPr>
                          <w:rFonts w:ascii="Lato" w:hAnsi="Lato"/>
                          <w:sz w:val="20"/>
                          <w:szCs w:val="20"/>
                        </w:rPr>
                        <w:t>document,</w:t>
                      </w:r>
                      <w:r w:rsidR="0065686A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we </w:t>
                      </w:r>
                      <w:r w:rsidR="0065686A">
                        <w:rPr>
                          <w:rFonts w:ascii="Lato" w:hAnsi="Lato"/>
                          <w:sz w:val="20"/>
                          <w:szCs w:val="20"/>
                        </w:rPr>
                        <w:t>sent</w:t>
                      </w: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 you and let us know if y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>ou need any further information</w:t>
                      </w: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  <w:p w14:paraId="7B1B3666" w14:textId="77777777" w:rsidR="00A47372" w:rsidRPr="00B634F3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>In the mean</w:t>
                      </w:r>
                      <w:r w:rsidRPr="00B634F3">
                        <w:rPr>
                          <w:rFonts w:ascii="Lato" w:eastAsia="Calibri" w:hAnsi="Lato" w:cs="Calibri"/>
                          <w:sz w:val="20"/>
                          <w:szCs w:val="20"/>
                        </w:rPr>
                        <w:t>ti</w:t>
                      </w: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>me, please contact me by phone at _______ or e-mail at _______ if I may be of service in any way.</w:t>
                      </w:r>
                    </w:p>
                    <w:p w14:paraId="5E02E7B4" w14:textId="77777777" w:rsidR="00A47372" w:rsidRPr="00B634F3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Thank you again for your </w:t>
                      </w:r>
                      <w:r w:rsidRPr="00B634F3">
                        <w:rPr>
                          <w:rFonts w:ascii="Lato" w:eastAsia="Calibri" w:hAnsi="Lato" w:cs="Calibri"/>
                          <w:sz w:val="20"/>
                          <w:szCs w:val="20"/>
                        </w:rPr>
                        <w:t>time</w:t>
                      </w: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>.</w:t>
                      </w:r>
                    </w:p>
                    <w:p w14:paraId="307FDFF3" w14:textId="42086653" w:rsidR="00A47372" w:rsidRPr="00B634F3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Sincerely, 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br/>
                      </w:r>
                      <w:r w:rsidRPr="00A47372">
                        <w:rPr>
                          <w:rFonts w:ascii="Lato" w:hAnsi="Lato"/>
                          <w:sz w:val="20"/>
                          <w:szCs w:val="20"/>
                          <w:highlight w:val="yellow"/>
                        </w:rPr>
                        <w:t>(Name)</w:t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="00C73F41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</w:p>
                    <w:p w14:paraId="34BF34E9" w14:textId="3EE1CE14" w:rsidR="00A47372" w:rsidRPr="00B634F3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A47372">
                        <w:rPr>
                          <w:rFonts w:ascii="Lato" w:hAnsi="Lato"/>
                          <w:sz w:val="20"/>
                          <w:szCs w:val="20"/>
                          <w:highlight w:val="yellow"/>
                        </w:rPr>
                        <w:t>(Organiza</w:t>
                      </w:r>
                      <w:r w:rsidRPr="00A47372">
                        <w:rPr>
                          <w:rFonts w:ascii="Lato" w:eastAsia="Lato" w:hAnsi="Lato" w:cs="Lato"/>
                          <w:sz w:val="20"/>
                          <w:szCs w:val="20"/>
                          <w:highlight w:val="yellow"/>
                        </w:rPr>
                        <w:t>tion</w:t>
                      </w:r>
                      <w:r w:rsidRPr="00A47372">
                        <w:rPr>
                          <w:rFonts w:ascii="Lato" w:hAnsi="Lato"/>
                          <w:sz w:val="20"/>
                          <w:szCs w:val="20"/>
                          <w:highlight w:val="yellow"/>
                        </w:rPr>
                        <w:t>)</w:t>
                      </w:r>
                      <w:r w:rsidRPr="00B634F3">
                        <w:rPr>
                          <w:rFonts w:ascii="Lato" w:hAnsi="Lato"/>
                          <w:sz w:val="20"/>
                          <w:szCs w:val="20"/>
                        </w:rPr>
                        <w:t xml:space="preserve"> </w:t>
                      </w:r>
                      <w:r w:rsidR="00C73F41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  <w:r w:rsidR="00C73F41">
                        <w:rPr>
                          <w:rFonts w:ascii="Lato" w:hAnsi="Lato"/>
                          <w:sz w:val="20"/>
                          <w:szCs w:val="20"/>
                        </w:rPr>
                        <w:tab/>
                      </w:r>
                    </w:p>
                    <w:p w14:paraId="265D9B00" w14:textId="77777777" w:rsidR="00A47372" w:rsidRPr="00B634F3" w:rsidRDefault="00A47372" w:rsidP="00A47372">
                      <w:pPr>
                        <w:rPr>
                          <w:rFonts w:ascii="Lato" w:hAnsi="Lato"/>
                          <w:sz w:val="20"/>
                          <w:szCs w:val="20"/>
                        </w:rPr>
                      </w:pPr>
                      <w:r w:rsidRPr="00A47372">
                        <w:rPr>
                          <w:rFonts w:ascii="Lato" w:hAnsi="Lato"/>
                          <w:sz w:val="20"/>
                          <w:szCs w:val="20"/>
                          <w:highlight w:val="yellow"/>
                        </w:rPr>
                        <w:t>(If you are a cons</w:t>
                      </w:r>
                      <w:r w:rsidRPr="00A47372">
                        <w:rPr>
                          <w:rFonts w:ascii="Lato" w:eastAsia="Calibri" w:hAnsi="Lato" w:cs="Calibri"/>
                          <w:sz w:val="20"/>
                          <w:szCs w:val="20"/>
                          <w:highlight w:val="yellow"/>
                        </w:rPr>
                        <w:t>tituent</w:t>
                      </w:r>
                      <w:r w:rsidRPr="00A47372">
                        <w:rPr>
                          <w:rFonts w:ascii="Lato" w:hAnsi="Lato"/>
                          <w:sz w:val="20"/>
                          <w:szCs w:val="20"/>
                          <w:highlight w:val="yellow"/>
                        </w:rPr>
                        <w:t>, please include your home address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C1D834" w14:textId="77777777" w:rsidR="00A47372" w:rsidRPr="00352736" w:rsidRDefault="00A47372" w:rsidP="00A47372"/>
    <w:p w14:paraId="7D901216" w14:textId="77777777" w:rsidR="00A47372" w:rsidRDefault="00A47372" w:rsidP="00A47372">
      <w:pPr>
        <w:spacing w:after="0"/>
        <w:jc w:val="center"/>
      </w:pPr>
    </w:p>
    <w:p w14:paraId="1B12D5F9" w14:textId="77777777" w:rsidR="00352736" w:rsidRPr="00352736" w:rsidRDefault="00352736" w:rsidP="00352736"/>
    <w:p w14:paraId="3CA76E39" w14:textId="77777777" w:rsidR="00352736" w:rsidRDefault="00352736" w:rsidP="00352736"/>
    <w:p w14:paraId="7E3C6675" w14:textId="77777777" w:rsidR="00352736" w:rsidRDefault="00352736" w:rsidP="00352736">
      <w:pPr>
        <w:tabs>
          <w:tab w:val="left" w:pos="2655"/>
        </w:tabs>
      </w:pPr>
      <w:r>
        <w:tab/>
      </w:r>
    </w:p>
    <w:p w14:paraId="6E3389F7" w14:textId="77777777" w:rsidR="00352736" w:rsidRPr="00352736" w:rsidRDefault="00352736" w:rsidP="00352736"/>
    <w:p w14:paraId="4A40C57C" w14:textId="77777777" w:rsidR="00352736" w:rsidRPr="00352736" w:rsidRDefault="00352736" w:rsidP="00352736"/>
    <w:p w14:paraId="31E51085" w14:textId="77777777" w:rsidR="00352736" w:rsidRPr="00352736" w:rsidRDefault="00352736" w:rsidP="00352736"/>
    <w:p w14:paraId="3BB79C6D" w14:textId="77777777" w:rsidR="00352736" w:rsidRPr="00352736" w:rsidRDefault="00352736" w:rsidP="00352736"/>
    <w:p w14:paraId="0DF8E0D6" w14:textId="77777777" w:rsidR="00352736" w:rsidRPr="00352736" w:rsidRDefault="00352736" w:rsidP="00352736"/>
    <w:p w14:paraId="1FD6200D" w14:textId="77777777" w:rsidR="00352736" w:rsidRPr="00352736" w:rsidRDefault="00352736" w:rsidP="00352736"/>
    <w:p w14:paraId="74984FF0" w14:textId="77777777" w:rsidR="00352736" w:rsidRDefault="00352736" w:rsidP="00352736"/>
    <w:p w14:paraId="123F9364" w14:textId="77777777" w:rsidR="00315741" w:rsidRPr="00352736" w:rsidRDefault="00315741" w:rsidP="00352736">
      <w:pPr>
        <w:jc w:val="center"/>
      </w:pPr>
    </w:p>
    <w:sectPr w:rsidR="00315741" w:rsidRPr="00352736" w:rsidSect="00A47372">
      <w:headerReference w:type="even" r:id="rId12"/>
      <w:footerReference w:type="default" r:id="rId13"/>
      <w:headerReference w:type="first" r:id="rId14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DB60B7" w14:textId="77777777" w:rsidR="00135671" w:rsidRDefault="00135671" w:rsidP="00352736">
      <w:pPr>
        <w:spacing w:after="0" w:line="240" w:lineRule="auto"/>
      </w:pPr>
      <w:r>
        <w:separator/>
      </w:r>
    </w:p>
  </w:endnote>
  <w:endnote w:type="continuationSeparator" w:id="0">
    <w:p w14:paraId="7857A1D8" w14:textId="77777777" w:rsidR="00135671" w:rsidRDefault="00135671" w:rsidP="00352736">
      <w:pPr>
        <w:spacing w:after="0" w:line="240" w:lineRule="auto"/>
      </w:pPr>
      <w:r>
        <w:continuationSeparator/>
      </w:r>
    </w:p>
  </w:endnote>
  <w:endnote w:type="continuationNotice" w:id="1">
    <w:p w14:paraId="033D72E0" w14:textId="77777777" w:rsidR="00135671" w:rsidRDefault="001356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 LT 55 Roman">
    <w:altName w:val="Arial"/>
    <w:charset w:val="00"/>
    <w:family w:val="auto"/>
    <w:pitch w:val="variable"/>
    <w:sig w:usb0="80000027" w:usb1="00000000" w:usb2="00000000" w:usb3="00000000" w:csb0="00000001" w:csb1="00000000"/>
  </w:font>
  <w:font w:name="Lato">
    <w:altName w:val="Segoe UI"/>
    <w:charset w:val="00"/>
    <w:family w:val="swiss"/>
    <w:pitch w:val="variable"/>
    <w:sig w:usb0="E10002FF" w:usb1="5000E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97BCFF" w14:textId="77777777" w:rsidR="00D03470" w:rsidRDefault="00D03470" w:rsidP="00D03470">
    <w:pPr>
      <w:pStyle w:val="Footer"/>
      <w:spacing w:before="600"/>
      <w:jc w:val="center"/>
      <w:rPr>
        <w:color w:val="595959" w:themeColor="text1" w:themeTint="A6"/>
      </w:rPr>
    </w:pPr>
    <w:r>
      <w:rPr>
        <w:color w:val="595959" w:themeColor="text1" w:themeTint="A6"/>
      </w:rPr>
      <w:t xml:space="preserve">© 2021 </w:t>
    </w:r>
    <w:r w:rsidRPr="00312EF6">
      <w:rPr>
        <w:color w:val="595959" w:themeColor="text1" w:themeTint="A6"/>
      </w:rPr>
      <w:t>California Tobacco Endgame Center for Organizing and Engagement</w:t>
    </w:r>
    <w:r>
      <w:rPr>
        <w:color w:val="595959" w:themeColor="text1" w:themeTint="A6"/>
      </w:rPr>
      <w:t>, A project of the American Heart Association</w:t>
    </w:r>
  </w:p>
  <w:p w14:paraId="2A3A74E7" w14:textId="77777777" w:rsidR="00D03470" w:rsidRDefault="00D03470" w:rsidP="00D03470">
    <w:pPr>
      <w:pStyle w:val="Footer"/>
      <w:jc w:val="center"/>
      <w:rPr>
        <w:color w:val="595959" w:themeColor="text1" w:themeTint="A6"/>
      </w:rPr>
    </w:pPr>
    <w:r w:rsidRPr="00312EF6">
      <w:rPr>
        <w:color w:val="595959" w:themeColor="text1" w:themeTint="A6"/>
      </w:rPr>
      <w:t>California Department of Public Health</w:t>
    </w:r>
    <w:r>
      <w:rPr>
        <w:color w:val="595959" w:themeColor="text1" w:themeTint="A6"/>
      </w:rPr>
      <w:t xml:space="preserve">, Grant Number </w:t>
    </w:r>
    <w:r w:rsidRPr="00312EF6">
      <w:rPr>
        <w:color w:val="595959" w:themeColor="text1" w:themeTint="A6"/>
      </w:rPr>
      <w:t>#19-10090</w:t>
    </w:r>
  </w:p>
  <w:p w14:paraId="1FA39BE9" w14:textId="77777777" w:rsidR="00D03470" w:rsidRDefault="00135671" w:rsidP="00D03470">
    <w:pPr>
      <w:pStyle w:val="Footer"/>
      <w:jc w:val="center"/>
    </w:pPr>
    <w:hyperlink r:id="rId1" w:history="1">
      <w:r w:rsidR="00D03470" w:rsidRPr="00B817DA">
        <w:rPr>
          <w:rStyle w:val="Hyperlink"/>
        </w:rPr>
        <w:t>organizingtonendtobacco@heart.org</w:t>
      </w:r>
    </w:hyperlink>
    <w:r w:rsidR="00D03470" w:rsidRPr="00312EF6">
      <w:rPr>
        <w:color w:val="595959" w:themeColor="text1" w:themeTint="A6"/>
      </w:rPr>
      <w:t xml:space="preserve"> | </w:t>
    </w:r>
    <w:hyperlink r:id="rId2" w:history="1">
      <w:r w:rsidR="00D03470" w:rsidRPr="00EF1E48">
        <w:rPr>
          <w:rStyle w:val="Hyperlink"/>
        </w:rPr>
        <w:t>organizingtoendtobacco.org</w:t>
      </w:r>
    </w:hyperlink>
    <w:r w:rsidR="00D03470" w:rsidRPr="00EF1E48">
      <w:rPr>
        <w:i/>
        <w:iCs/>
        <w:color w:val="595959" w:themeColor="text1" w:themeTint="A6"/>
        <w:sz w:val="16"/>
        <w:szCs w:val="16"/>
      </w:rPr>
      <w:t xml:space="preserve"> </w:t>
    </w:r>
  </w:p>
  <w:p w14:paraId="2664BEA5" w14:textId="2610CCBD" w:rsidR="00352736" w:rsidRDefault="00352736">
    <w:pPr>
      <w:pStyle w:val="Footer"/>
    </w:pPr>
  </w:p>
  <w:p w14:paraId="01F285EE" w14:textId="77777777" w:rsidR="00352736" w:rsidRDefault="003527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730FD6" w14:textId="77777777" w:rsidR="00135671" w:rsidRDefault="00135671" w:rsidP="00352736">
      <w:pPr>
        <w:spacing w:after="0" w:line="240" w:lineRule="auto"/>
      </w:pPr>
      <w:r>
        <w:separator/>
      </w:r>
    </w:p>
  </w:footnote>
  <w:footnote w:type="continuationSeparator" w:id="0">
    <w:p w14:paraId="169A9677" w14:textId="77777777" w:rsidR="00135671" w:rsidRDefault="00135671" w:rsidP="00352736">
      <w:pPr>
        <w:spacing w:after="0" w:line="240" w:lineRule="auto"/>
      </w:pPr>
      <w:r>
        <w:continuationSeparator/>
      </w:r>
    </w:p>
  </w:footnote>
  <w:footnote w:type="continuationNotice" w:id="1">
    <w:p w14:paraId="49140DD6" w14:textId="77777777" w:rsidR="00135671" w:rsidRDefault="001356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F07770" w14:textId="77777777" w:rsidR="00352736" w:rsidRDefault="00135671">
    <w:pPr>
      <w:pStyle w:val="Header"/>
    </w:pPr>
    <w:r>
      <w:rPr>
        <w:noProof/>
      </w:rPr>
      <w:pict w14:anchorId="6E6EAD2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11157" o:spid="_x0000_s2050" type="#_x0000_t136" style="position:absolute;margin-left:0;margin-top:0;width:441pt;height:64.5pt;rotation:315;z-index:-251658239;mso-position-horizontal:center;mso-position-horizontal-relative:margin;mso-position-vertical:center;mso-position-vertical-relative:margin" o:allowincell="f" fillcolor="#8eaadb [1944]" stroked="f">
          <v:fill opacity=".5"/>
          <v:textpath style="font-family:&quot;Lato&quot;;font-size:54pt" string="SAY THANK YOU!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2C55E1" w14:textId="77777777" w:rsidR="00352736" w:rsidRDefault="00135671">
    <w:pPr>
      <w:pStyle w:val="Header"/>
    </w:pPr>
    <w:r>
      <w:rPr>
        <w:noProof/>
      </w:rPr>
      <w:pict w14:anchorId="2FA325A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11156" o:spid="_x0000_s2049" type="#_x0000_t136" style="position:absolute;margin-left:0;margin-top:0;width:441pt;height:64.5pt;rotation:315;z-index:-251658240;mso-position-horizontal:center;mso-position-horizontal-relative:margin;mso-position-vertical:center;mso-position-vertical-relative:margin" o:allowincell="f" fillcolor="#8eaadb [1944]" stroked="f">
          <v:fill opacity=".5"/>
          <v:textpath style="font-family:&quot;Lato&quot;;font-size:54pt" string="SAY THANK YOU!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TIxNDQ2MDcyNDBW0lEKTi0uzszPAykwrAUAATf14ywAAAA="/>
  </w:docVars>
  <w:rsids>
    <w:rsidRoot w:val="00352736"/>
    <w:rsid w:val="0007314A"/>
    <w:rsid w:val="000D73B7"/>
    <w:rsid w:val="00135671"/>
    <w:rsid w:val="001A2AD2"/>
    <w:rsid w:val="001B57C5"/>
    <w:rsid w:val="001D434A"/>
    <w:rsid w:val="001F503F"/>
    <w:rsid w:val="00315741"/>
    <w:rsid w:val="00352736"/>
    <w:rsid w:val="003626EE"/>
    <w:rsid w:val="003730D6"/>
    <w:rsid w:val="003C1239"/>
    <w:rsid w:val="004A3EDC"/>
    <w:rsid w:val="00507D88"/>
    <w:rsid w:val="005C06A3"/>
    <w:rsid w:val="00623063"/>
    <w:rsid w:val="0065686A"/>
    <w:rsid w:val="00667EFA"/>
    <w:rsid w:val="00692FB6"/>
    <w:rsid w:val="006A2E4E"/>
    <w:rsid w:val="006E08E9"/>
    <w:rsid w:val="00701FF1"/>
    <w:rsid w:val="00714E1C"/>
    <w:rsid w:val="00802A4C"/>
    <w:rsid w:val="00926E16"/>
    <w:rsid w:val="009339C9"/>
    <w:rsid w:val="00A47372"/>
    <w:rsid w:val="00A5367B"/>
    <w:rsid w:val="00B55D54"/>
    <w:rsid w:val="00B634F3"/>
    <w:rsid w:val="00C0480C"/>
    <w:rsid w:val="00C73F41"/>
    <w:rsid w:val="00CD0F1E"/>
    <w:rsid w:val="00D03470"/>
    <w:rsid w:val="00D4340E"/>
    <w:rsid w:val="00DB067E"/>
    <w:rsid w:val="00E8488C"/>
    <w:rsid w:val="00F60909"/>
    <w:rsid w:val="00F61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0735E89"/>
  <w15:chartTrackingRefBased/>
  <w15:docId w15:val="{C011B3D5-7A06-4DEF-97F4-21061238F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27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736"/>
  </w:style>
  <w:style w:type="paragraph" w:styleId="Footer">
    <w:name w:val="footer"/>
    <w:basedOn w:val="Normal"/>
    <w:link w:val="FooterChar"/>
    <w:unhideWhenUsed/>
    <w:rsid w:val="003527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52736"/>
  </w:style>
  <w:style w:type="paragraph" w:styleId="NormalWeb">
    <w:name w:val="Normal (Web)"/>
    <w:basedOn w:val="Normal"/>
    <w:uiPriority w:val="99"/>
    <w:semiHidden/>
    <w:unhideWhenUsed/>
    <w:rsid w:val="00A4737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0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06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230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0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0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0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06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6180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organizingtoendtobacco.org" TargetMode="External"/><Relationship Id="rId1" Type="http://schemas.openxmlformats.org/officeDocument/2006/relationships/hyperlink" Target="mailto:organizingtonendtobacco@hear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18D18BC3C2EF408D359E0F6088BBF0" ma:contentTypeVersion="10" ma:contentTypeDescription="Create a new document." ma:contentTypeScope="" ma:versionID="aeaf63854949d1b32f7c0182de8a6f23">
  <xsd:schema xmlns:xsd="http://www.w3.org/2001/XMLSchema" xmlns:xs="http://www.w3.org/2001/XMLSchema" xmlns:p="http://schemas.microsoft.com/office/2006/metadata/properties" xmlns:ns2="c5a0ab17-04ea-4e3a-af67-36886e152f9d" targetNamespace="http://schemas.microsoft.com/office/2006/metadata/properties" ma:root="true" ma:fieldsID="c0fe1528114baf4280d6a6d3a9e74ae3" ns2:_="">
    <xsd:import namespace="c5a0ab17-04ea-4e3a-af67-36886e152f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a0ab17-04ea-4e3a-af67-36886e152f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f4f22ede-e726-4d3d-b195-8dfd25ae0d91" ContentTypeId="0x01" PreviousValue="false"/>
</file>

<file path=customXml/itemProps1.xml><?xml version="1.0" encoding="utf-8"?>
<ds:datastoreItem xmlns:ds="http://schemas.openxmlformats.org/officeDocument/2006/customXml" ds:itemID="{FFB2157A-8D55-4126-A0D2-6AF691C825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4EFF7C-97A2-4D89-B086-7C54FFA680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a0ab17-04ea-4e3a-af67-36886e152f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E8C00D-AF35-4862-A2DB-F375913A9D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9DFCAA-D15A-4069-814A-C43E5294E64B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2</Words>
  <Characters>359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Links>
    <vt:vector size="12" baseType="variant">
      <vt:variant>
        <vt:i4>3276855</vt:i4>
      </vt:variant>
      <vt:variant>
        <vt:i4>3</vt:i4>
      </vt:variant>
      <vt:variant>
        <vt:i4>0</vt:i4>
      </vt:variant>
      <vt:variant>
        <vt:i4>5</vt:i4>
      </vt:variant>
      <vt:variant>
        <vt:lpwstr>http://www.organizingtoendtobacco.org/</vt:lpwstr>
      </vt:variant>
      <vt:variant>
        <vt:lpwstr/>
      </vt:variant>
      <vt:variant>
        <vt:i4>720950</vt:i4>
      </vt:variant>
      <vt:variant>
        <vt:i4>0</vt:i4>
      </vt:variant>
      <vt:variant>
        <vt:i4>0</vt:i4>
      </vt:variant>
      <vt:variant>
        <vt:i4>5</vt:i4>
      </vt:variant>
      <vt:variant>
        <vt:lpwstr>mailto:organizingtonendtobacco@hear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Reynoso</dc:creator>
  <cp:keywords/>
  <dc:description/>
  <cp:lastModifiedBy>Christian Vierra</cp:lastModifiedBy>
  <cp:revision>16</cp:revision>
  <dcterms:created xsi:type="dcterms:W3CDTF">2021-04-12T23:20:00Z</dcterms:created>
  <dcterms:modified xsi:type="dcterms:W3CDTF">2021-04-12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18D18BC3C2EF408D359E0F6088BBF0</vt:lpwstr>
  </property>
</Properties>
</file>